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780F9" w14:textId="77777777" w:rsidR="006C3F3C" w:rsidRPr="00BE4347" w:rsidRDefault="006C3F3C" w:rsidP="006C3F3C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b/>
          <w:bCs/>
          <w:noProof w:val="0"/>
          <w:color w:val="FF0000"/>
          <w:sz w:val="36"/>
          <w:szCs w:val="36"/>
          <w:lang w:val="en-GB" w:eastAsia="en-GB"/>
        </w:rPr>
      </w:pPr>
      <w:r w:rsidRPr="00BE4347">
        <w:rPr>
          <w:rFonts w:ascii="Formular" w:eastAsia="Times New Roman" w:hAnsi="Formular" w:cs="Times New Roman"/>
          <w:b/>
          <w:bCs/>
          <w:noProof w:val="0"/>
          <w:color w:val="FF0000"/>
          <w:sz w:val="36"/>
          <w:szCs w:val="36"/>
          <w:lang w:val="en-GB" w:eastAsia="en-GB"/>
        </w:rPr>
        <w:t>Introduction to EC2</w:t>
      </w:r>
    </w:p>
    <w:p w14:paraId="682D2DE2" w14:textId="4C3DB2F7" w:rsidR="006C3F3C" w:rsidRPr="006C3F3C" w:rsidRDefault="006C3F3C" w:rsidP="006C3F3C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color w:val="FF0000"/>
          <w:sz w:val="36"/>
          <w:szCs w:val="36"/>
          <w:lang w:val="en-GB" w:eastAsia="en-GB"/>
        </w:rPr>
      </w:pPr>
      <w:r w:rsidRPr="006C3F3C">
        <w:rPr>
          <w:rFonts w:ascii="Formular" w:hAnsi="Formular"/>
          <w:color w:val="212529"/>
          <w:sz w:val="24"/>
          <w:szCs w:val="24"/>
        </w:rPr>
        <w:t>EC2 stands for Amazon Elastic Compute Cloud.</w:t>
      </w:r>
    </w:p>
    <w:p w14:paraId="275D2D2D" w14:textId="50DAABA1" w:rsidR="006C3F3C" w:rsidRDefault="006C3F3C" w:rsidP="006C3F3C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6C3F3C">
        <w:rPr>
          <w:rFonts w:ascii="Formular" w:hAnsi="Formular"/>
          <w:color w:val="212529"/>
        </w:rPr>
        <w:t>EC2 is a web service that provides secure, resizable compute capacity in the cloud</w:t>
      </w:r>
      <w:r>
        <w:rPr>
          <w:rFonts w:ascii="Formular" w:hAnsi="Formular"/>
          <w:color w:val="212529"/>
        </w:rPr>
        <w:t xml:space="preserve"> and </w:t>
      </w:r>
      <w:r w:rsidRPr="006C3F3C">
        <w:rPr>
          <w:rFonts w:ascii="Formular" w:hAnsi="Formular"/>
          <w:color w:val="212529"/>
        </w:rPr>
        <w:t>allows you to run application programs in the computing environment.</w:t>
      </w:r>
    </w:p>
    <w:p w14:paraId="74A74CA8" w14:textId="75C56F3E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212529"/>
          <w:sz w:val="32"/>
          <w:szCs w:val="32"/>
        </w:rPr>
      </w:pPr>
      <w:r w:rsidRPr="006C3F3C">
        <w:rPr>
          <w:rFonts w:ascii="Formular" w:hAnsi="Formular"/>
          <w:color w:val="FF0000"/>
          <w:sz w:val="32"/>
          <w:szCs w:val="32"/>
        </w:rPr>
        <w:t>EC2 Features</w:t>
      </w:r>
      <w:r>
        <w:rPr>
          <w:rFonts w:ascii="Formular" w:hAnsi="Formular"/>
          <w:color w:val="FF0000"/>
          <w:sz w:val="32"/>
          <w:szCs w:val="32"/>
        </w:rPr>
        <w:t xml:space="preserve"> </w:t>
      </w:r>
      <w:r w:rsidRPr="006C3F3C">
        <w:rPr>
          <w:rFonts w:ascii="Formular" w:hAnsi="Formular"/>
          <w:color w:val="FF0000"/>
          <w:sz w:val="32"/>
          <w:szCs w:val="32"/>
        </w:rPr>
        <w:t>&amp;</w:t>
      </w:r>
      <w:r>
        <w:rPr>
          <w:rFonts w:ascii="Formular" w:hAnsi="Formular"/>
          <w:color w:val="FF0000"/>
          <w:sz w:val="32"/>
          <w:szCs w:val="32"/>
        </w:rPr>
        <w:t xml:space="preserve"> </w:t>
      </w:r>
      <w:r w:rsidRPr="006C3F3C">
        <w:rPr>
          <w:rFonts w:ascii="Formular" w:hAnsi="Formular"/>
          <w:color w:val="FF0000"/>
          <w:sz w:val="32"/>
          <w:szCs w:val="32"/>
        </w:rPr>
        <w:t>Advantages</w:t>
      </w:r>
    </w:p>
    <w:p w14:paraId="70A5D9B7" w14:textId="32498E5E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FF0000"/>
        </w:rPr>
      </w:pPr>
      <w:r w:rsidRPr="006C3F3C">
        <w:rPr>
          <w:rFonts w:ascii="Formular" w:hAnsi="Formular"/>
          <w:color w:val="FF0000"/>
        </w:rPr>
        <w:t>Features of EC2:</w:t>
      </w:r>
    </w:p>
    <w:p w14:paraId="55419D4C" w14:textId="0C53C46E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212529"/>
        </w:rPr>
      </w:pPr>
      <w:r w:rsidRPr="006C3F3C">
        <w:rPr>
          <w:rFonts w:ascii="Formular" w:hAnsi="Formular"/>
          <w:color w:val="212529"/>
        </w:rPr>
        <w:t>EC2 provides you to pay only for the resources that you actually use</w:t>
      </w:r>
      <w:r>
        <w:rPr>
          <w:rFonts w:ascii="Formular" w:hAnsi="Formular"/>
          <w:color w:val="212529"/>
        </w:rPr>
        <w:t xml:space="preserve"> and get ready to use in a short time.</w:t>
      </w:r>
    </w:p>
    <w:p w14:paraId="0F2589F0" w14:textId="04A35880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FF0000"/>
        </w:rPr>
      </w:pPr>
      <w:r w:rsidRPr="006C3F3C">
        <w:rPr>
          <w:rFonts w:ascii="Formular" w:hAnsi="Formular"/>
          <w:color w:val="FF0000"/>
        </w:rPr>
        <w:t>Advantage of EC2:</w:t>
      </w:r>
    </w:p>
    <w:p w14:paraId="06CA5D24" w14:textId="0986E43F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212529"/>
        </w:rPr>
      </w:pPr>
      <w:r w:rsidRPr="006C3F3C">
        <w:rPr>
          <w:rFonts w:ascii="Formular" w:hAnsi="Formular"/>
          <w:color w:val="212529"/>
        </w:rPr>
        <w:t>Elasticity: Capacity needs can be arranged within minutes.</w:t>
      </w:r>
    </w:p>
    <w:p w14:paraId="3E525BF3" w14:textId="16EEEBC7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212529"/>
        </w:rPr>
      </w:pPr>
      <w:r w:rsidRPr="006C3F3C">
        <w:rPr>
          <w:rFonts w:ascii="Formular" w:hAnsi="Formular"/>
          <w:color w:val="212529"/>
        </w:rPr>
        <w:t>Control: You can create, stop or terminate instances via EC2 console, CLI or SDKs easily.</w:t>
      </w:r>
    </w:p>
    <w:p w14:paraId="6FF72011" w14:textId="66D7EF2F" w:rsidR="006C3F3C" w:rsidRDefault="006C3F3C" w:rsidP="006C3F3C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6C3F3C">
        <w:rPr>
          <w:rFonts w:ascii="Formular" w:hAnsi="Formular"/>
          <w:color w:val="212529"/>
        </w:rPr>
        <w:t>Reliability: EC2 Service Level Agreement (SLA) of 99.99% is committed by Amazon.</w:t>
      </w:r>
    </w:p>
    <w:p w14:paraId="1A41AEAB" w14:textId="16D3A3B8" w:rsidR="006C3F3C" w:rsidRDefault="006C3F3C" w:rsidP="006C3F3C">
      <w:pPr>
        <w:pStyle w:val="Heading3"/>
        <w:shd w:val="clear" w:color="auto" w:fill="FFFFFF"/>
        <w:spacing w:before="0"/>
        <w:rPr>
          <w:rFonts w:ascii="Formular" w:hAnsi="Formular"/>
          <w:color w:val="FF0000"/>
          <w:sz w:val="32"/>
          <w:szCs w:val="32"/>
        </w:rPr>
      </w:pPr>
      <w:r w:rsidRPr="006C3F3C">
        <w:rPr>
          <w:rFonts w:ascii="Formular" w:hAnsi="Formular"/>
          <w:color w:val="FF0000"/>
          <w:sz w:val="32"/>
          <w:szCs w:val="32"/>
        </w:rPr>
        <w:t>EC2 Basic Components</w:t>
      </w:r>
    </w:p>
    <w:p w14:paraId="503C7F58" w14:textId="3973A74E" w:rsidR="006C3F3C" w:rsidRPr="006C3F3C" w:rsidRDefault="006C3F3C" w:rsidP="006C3F3C">
      <w:r>
        <w:drawing>
          <wp:inline distT="0" distB="0" distL="0" distR="0" wp14:anchorId="24E633AE" wp14:editId="7D54A54D">
            <wp:extent cx="4960620" cy="1617229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0003" cy="1620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AD4BE" w14:textId="54553B33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212529"/>
        </w:rPr>
      </w:pPr>
      <w:r w:rsidRPr="006C3F3C">
        <w:rPr>
          <w:rFonts w:ascii="Formular" w:hAnsi="Formular"/>
          <w:color w:val="212529"/>
        </w:rPr>
        <w:lastRenderedPageBreak/>
        <w:t>Virtual computing machines are known as Instances in AWS environment,</w:t>
      </w:r>
    </w:p>
    <w:p w14:paraId="5FE99DCF" w14:textId="64CCF60E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212529"/>
        </w:rPr>
      </w:pPr>
      <w:r w:rsidRPr="006C3F3C">
        <w:rPr>
          <w:rFonts w:ascii="Formular" w:hAnsi="Formular"/>
          <w:color w:val="212529"/>
        </w:rPr>
        <w:t>Pre-configured templates for your instances, known as Amazon Machine Images (AMIs), that package the bits you need for your server (including the operating system and additional software),</w:t>
      </w:r>
    </w:p>
    <w:p w14:paraId="680E920F" w14:textId="0A606D17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212529"/>
        </w:rPr>
      </w:pPr>
      <w:r w:rsidRPr="006C3F3C">
        <w:rPr>
          <w:rFonts w:ascii="Formular" w:hAnsi="Formular"/>
          <w:color w:val="212529"/>
        </w:rPr>
        <w:t>Generally, storage components for EC2 are known as Amazon EBS Volumes and Instance Block Storage,</w:t>
      </w:r>
    </w:p>
    <w:p w14:paraId="6B851644" w14:textId="14DD4A0A" w:rsidR="00126C79" w:rsidRPr="006B10BC" w:rsidRDefault="006C3F3C" w:rsidP="006B10BC">
      <w:pPr>
        <w:pStyle w:val="NormalWeb"/>
        <w:shd w:val="clear" w:color="auto" w:fill="FFFFFF"/>
        <w:rPr>
          <w:rFonts w:ascii="Formular" w:hAnsi="Formular"/>
          <w:color w:val="212529"/>
        </w:rPr>
      </w:pPr>
      <w:r w:rsidRPr="006C3F3C">
        <w:rPr>
          <w:rFonts w:ascii="Formular" w:hAnsi="Formular"/>
          <w:color w:val="212529"/>
        </w:rPr>
        <w:t>A firewall that enables you to specify the protocols, ports, and source IP ranges that can reach your instances using Security Groups,</w:t>
      </w:r>
    </w:p>
    <w:p w14:paraId="7281284E" w14:textId="6BB42F6D" w:rsidR="006C3F3C" w:rsidRPr="00BE4347" w:rsidRDefault="00126C79" w:rsidP="006C3F3C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b/>
          <w:bCs/>
          <w:noProof w:val="0"/>
          <w:color w:val="FF0000"/>
          <w:sz w:val="36"/>
          <w:szCs w:val="36"/>
          <w:lang w:val="en-GB" w:eastAsia="en-GB"/>
        </w:rPr>
      </w:pPr>
      <w:r w:rsidRPr="00BE4347">
        <w:rPr>
          <w:rFonts w:ascii="Formular" w:eastAsia="Times New Roman" w:hAnsi="Formular" w:cs="Times New Roman"/>
          <w:b/>
          <w:bCs/>
          <w:noProof w:val="0"/>
          <w:color w:val="FF0000"/>
          <w:sz w:val="36"/>
          <w:szCs w:val="36"/>
          <w:lang w:val="en-GB" w:eastAsia="en-GB"/>
        </w:rPr>
        <w:t>AWS Instances</w:t>
      </w:r>
    </w:p>
    <w:p w14:paraId="7A8C6B32" w14:textId="680CE1FC" w:rsidR="00126C79" w:rsidRPr="00CE207B" w:rsidRDefault="00126C79" w:rsidP="006C3F3C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sz w:val="28"/>
          <w:szCs w:val="28"/>
          <w:lang w:val="en-GB" w:eastAsia="en-GB"/>
        </w:rPr>
      </w:pPr>
      <w:r w:rsidRPr="00CE207B">
        <w:rPr>
          <w:rFonts w:ascii="Formular" w:eastAsia="Times New Roman" w:hAnsi="Formular" w:cs="Times New Roman"/>
          <w:noProof w:val="0"/>
          <w:color w:val="FF0000"/>
          <w:sz w:val="28"/>
          <w:szCs w:val="28"/>
          <w:lang w:val="en-GB" w:eastAsia="en-GB"/>
        </w:rPr>
        <w:t xml:space="preserve">Types of Instances: </w:t>
      </w:r>
      <w:r w:rsidRPr="00CE207B">
        <w:rPr>
          <w:rFonts w:ascii="Formular" w:eastAsia="Times New Roman" w:hAnsi="Formular" w:cs="Times New Roman"/>
          <w:noProof w:val="0"/>
          <w:sz w:val="28"/>
          <w:szCs w:val="28"/>
          <w:lang w:val="en-GB" w:eastAsia="en-GB"/>
        </w:rPr>
        <w:t>Pricing Model and Purpose Model.</w:t>
      </w:r>
    </w:p>
    <w:p w14:paraId="514679B5" w14:textId="7E0C3E89" w:rsidR="00126C79" w:rsidRDefault="00126C79" w:rsidP="006C3F3C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 w:rsidRPr="00126C79"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  <w:t>Pricing Model</w:t>
      </w:r>
    </w:p>
    <w:p w14:paraId="36C7FF10" w14:textId="1C430A23" w:rsidR="00126C79" w:rsidRDefault="00126C79" w:rsidP="006C3F3C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>
        <w:rPr>
          <w:rFonts w:ascii="Formular" w:eastAsia="Times New Roman" w:hAnsi="Formular" w:cs="Times New Roman"/>
          <w:color w:val="FF0000"/>
          <w:sz w:val="32"/>
          <w:szCs w:val="32"/>
          <w:lang w:val="en-GB" w:eastAsia="en-GB"/>
        </w:rPr>
        <w:drawing>
          <wp:inline distT="0" distB="0" distL="0" distR="0" wp14:anchorId="52E8B11D" wp14:editId="63C16EAC">
            <wp:extent cx="4700002" cy="1386840"/>
            <wp:effectExtent l="0" t="0" r="571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5806" cy="139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4A95E" w14:textId="77777777" w:rsidR="00126C79" w:rsidRPr="00126C79" w:rsidRDefault="00126C79" w:rsidP="00126C79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 w:rsidRPr="00126C79"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  <w:t>On-Demand</w:t>
      </w:r>
    </w:p>
    <w:p w14:paraId="62D4562E" w14:textId="25E92229" w:rsidR="00126C79" w:rsidRPr="00E4191B" w:rsidRDefault="00126C79" w:rsidP="004A0390">
      <w:pPr>
        <w:pStyle w:val="ListParagraph"/>
        <w:numPr>
          <w:ilvl w:val="2"/>
          <w:numId w:val="4"/>
        </w:numPr>
        <w:shd w:val="clear" w:color="auto" w:fill="FFFFFF"/>
        <w:spacing w:after="100" w:afterAutospacing="1" w:line="360" w:lineRule="auto"/>
        <w:ind w:left="720"/>
        <w:outlineLvl w:val="1"/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</w:pPr>
      <w:r w:rsidRPr="00E4191B"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  <w:t>Pay as you go, no commitment, price is fixed and pre-determined</w:t>
      </w:r>
    </w:p>
    <w:p w14:paraId="64B4B95F" w14:textId="55B401C1" w:rsidR="00126C79" w:rsidRDefault="00126C79" w:rsidP="004A0390">
      <w:pPr>
        <w:pStyle w:val="ListParagraph"/>
        <w:numPr>
          <w:ilvl w:val="0"/>
          <w:numId w:val="4"/>
        </w:numPr>
        <w:shd w:val="clear" w:color="auto" w:fill="FFFFFF"/>
        <w:spacing w:after="100" w:afterAutospacing="1" w:line="360" w:lineRule="auto"/>
        <w:outlineLvl w:val="1"/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</w:pPr>
      <w:r w:rsidRPr="00126C79"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  <w:t>EC2 virtual machines are available on request.</w:t>
      </w:r>
    </w:p>
    <w:p w14:paraId="75B4360E" w14:textId="398AF1C9" w:rsidR="00126C79" w:rsidRDefault="00126C79" w:rsidP="004A0390">
      <w:pPr>
        <w:pStyle w:val="ListParagraph"/>
        <w:numPr>
          <w:ilvl w:val="0"/>
          <w:numId w:val="4"/>
        </w:numPr>
        <w:shd w:val="clear" w:color="auto" w:fill="FFFFFF"/>
        <w:spacing w:after="100" w:afterAutospacing="1" w:line="360" w:lineRule="auto"/>
        <w:outlineLvl w:val="1"/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</w:pPr>
      <w:r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  <w:t>E</w:t>
      </w:r>
      <w:r w:rsidRPr="00126C79"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  <w:t>ach virtual machine model has an hourly price.</w:t>
      </w:r>
    </w:p>
    <w:p w14:paraId="226A894F" w14:textId="581ED629" w:rsidR="00126C79" w:rsidRDefault="00126C79" w:rsidP="004A0390">
      <w:pPr>
        <w:pStyle w:val="ListParagraph"/>
        <w:numPr>
          <w:ilvl w:val="0"/>
          <w:numId w:val="4"/>
        </w:numPr>
        <w:shd w:val="clear" w:color="auto" w:fill="FFFFFF"/>
        <w:spacing w:after="100" w:afterAutospacing="1" w:line="360" w:lineRule="auto"/>
        <w:outlineLvl w:val="1"/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</w:pPr>
      <w:r w:rsidRPr="00126C79"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  <w:lastRenderedPageBreak/>
        <w:t>This method is used for usually short-term needs, especially testing and temporary needs.</w:t>
      </w:r>
    </w:p>
    <w:p w14:paraId="320AD756" w14:textId="1AC5B75C" w:rsidR="00126C79" w:rsidRDefault="00126C79" w:rsidP="004A0390">
      <w:pPr>
        <w:shd w:val="clear" w:color="auto" w:fill="FFFFFF"/>
        <w:spacing w:after="100" w:afterAutospacing="1" w:line="360" w:lineRule="auto"/>
        <w:outlineLvl w:val="1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 w:rsidRPr="00126C79"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  <w:t>Reserved Instance (RI)</w:t>
      </w:r>
    </w:p>
    <w:p w14:paraId="2E1816EB" w14:textId="440C00FC" w:rsidR="00126C79" w:rsidRDefault="00E4191B" w:rsidP="004A0390">
      <w:pPr>
        <w:pStyle w:val="ListParagraph"/>
        <w:numPr>
          <w:ilvl w:val="0"/>
          <w:numId w:val="5"/>
        </w:numPr>
        <w:shd w:val="clear" w:color="auto" w:fill="FFFFFF"/>
        <w:spacing w:after="100" w:afterAutospacing="1" w:line="360" w:lineRule="auto"/>
        <w:outlineLvl w:val="1"/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</w:pPr>
      <w:r w:rsidRPr="00E4191B"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  <w:t>1- or 3-years commitment, 30%-75% price advantage, Partial upfront or all upfront, capacity is reserved</w:t>
      </w:r>
    </w:p>
    <w:p w14:paraId="1B8EA8B4" w14:textId="7CE9F880" w:rsidR="00E4191B" w:rsidRPr="00252107" w:rsidRDefault="00E4191B" w:rsidP="004A0390">
      <w:pPr>
        <w:pStyle w:val="ListParagraph"/>
        <w:numPr>
          <w:ilvl w:val="0"/>
          <w:numId w:val="5"/>
        </w:numPr>
        <w:shd w:val="clear" w:color="auto" w:fill="FFFFFF"/>
        <w:spacing w:after="100" w:afterAutospacing="1" w:line="360" w:lineRule="auto"/>
        <w:outlineLvl w:val="1"/>
        <w:rPr>
          <w:rFonts w:ascii="Formular" w:eastAsia="Times New Roman" w:hAnsi="Formular" w:cs="Times New Roman"/>
          <w:noProof w:val="0"/>
          <w:color w:val="FF0000"/>
          <w:sz w:val="24"/>
          <w:szCs w:val="24"/>
          <w:lang w:val="en-GB" w:eastAsia="en-GB"/>
        </w:rPr>
      </w:pPr>
      <w:r w:rsidRPr="00E4191B">
        <w:rPr>
          <w:rFonts w:ascii="Formular" w:eastAsia="Times New Roman" w:hAnsi="Formular" w:cs="Times New Roman"/>
          <w:noProof w:val="0"/>
          <w:color w:val="FF0000"/>
          <w:sz w:val="24"/>
          <w:szCs w:val="24"/>
          <w:lang w:val="en-GB" w:eastAsia="en-GB"/>
        </w:rPr>
        <w:t>Scheduled Reserved Instance:</w:t>
      </w:r>
      <w:r>
        <w:rPr>
          <w:rFonts w:ascii="Formular" w:eastAsia="Times New Roman" w:hAnsi="Formular" w:cs="Times New Roman"/>
          <w:noProof w:val="0"/>
          <w:color w:val="FF0000"/>
          <w:sz w:val="24"/>
          <w:szCs w:val="24"/>
          <w:lang w:val="en-GB" w:eastAsia="en-GB"/>
        </w:rPr>
        <w:t xml:space="preserve"> </w:t>
      </w:r>
      <w:r w:rsidR="00252107" w:rsidRPr="00252107">
        <w:rPr>
          <w:rFonts w:ascii="Formular" w:hAnsi="Formular"/>
          <w:color w:val="212529"/>
          <w:sz w:val="24"/>
          <w:szCs w:val="24"/>
          <w:shd w:val="clear" w:color="auto" w:fill="FFFFFF"/>
        </w:rPr>
        <w:t>Provides you to make the purchase over 24 hours. For example, we have an application that works only between 10:00 and 19:00 in the morning.</w:t>
      </w:r>
      <w:r w:rsidR="00252107">
        <w:rPr>
          <w:rFonts w:ascii="Formular" w:hAnsi="Formular"/>
          <w:color w:val="212529"/>
          <w:sz w:val="29"/>
          <w:szCs w:val="29"/>
          <w:shd w:val="clear" w:color="auto" w:fill="FFFFFF"/>
        </w:rPr>
        <w:t> </w:t>
      </w:r>
      <w:r w:rsidR="00252107" w:rsidRPr="00252107">
        <w:rPr>
          <w:rFonts w:ascii="Formular" w:hAnsi="Formular"/>
          <w:color w:val="212529"/>
          <w:sz w:val="24"/>
          <w:szCs w:val="24"/>
          <w:shd w:val="clear" w:color="auto" w:fill="FFFFFF"/>
        </w:rPr>
        <w:t>In advance, we could buy a 24-hour RI but, thanks to the Scheduled Reserved Instance, you can buy an instance only between these hours now.</w:t>
      </w:r>
    </w:p>
    <w:p w14:paraId="0BE15EF1" w14:textId="7DEC7B0F" w:rsidR="00252107" w:rsidRDefault="00252107" w:rsidP="004A0390">
      <w:pPr>
        <w:pStyle w:val="Heading3"/>
        <w:shd w:val="clear" w:color="auto" w:fill="FFFFFF"/>
        <w:spacing w:before="0" w:line="360" w:lineRule="auto"/>
        <w:rPr>
          <w:rFonts w:ascii="Formular" w:hAnsi="Formular"/>
          <w:color w:val="FF0000"/>
          <w:sz w:val="32"/>
          <w:szCs w:val="32"/>
        </w:rPr>
      </w:pPr>
      <w:r w:rsidRPr="00252107">
        <w:rPr>
          <w:rFonts w:ascii="Formular" w:hAnsi="Formular"/>
          <w:color w:val="FF0000"/>
          <w:sz w:val="32"/>
          <w:szCs w:val="32"/>
        </w:rPr>
        <w:t>Spot Instance</w:t>
      </w:r>
    </w:p>
    <w:p w14:paraId="7439E97B" w14:textId="7725CB29" w:rsidR="00252107" w:rsidRPr="004A0390" w:rsidRDefault="00252107" w:rsidP="004A0390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 w:rsidRPr="004A0390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Spot Instance</w:t>
      </w:r>
      <w:r w:rsidRPr="004A0390">
        <w:rPr>
          <w:rFonts w:ascii="Formular" w:hAnsi="Formular"/>
          <w:color w:val="212529"/>
          <w:sz w:val="24"/>
          <w:szCs w:val="24"/>
          <w:shd w:val="clear" w:color="auto" w:fill="FFFFFF"/>
        </w:rPr>
        <w:t> (Cost advantage up to 90%)</w:t>
      </w:r>
    </w:p>
    <w:p w14:paraId="7FEFDF39" w14:textId="08FE827E" w:rsidR="00252107" w:rsidRPr="004A0390" w:rsidRDefault="004A0390" w:rsidP="004A0390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 w:rsidRPr="004A0390">
        <w:rPr>
          <w:rFonts w:ascii="Formular" w:hAnsi="Formular"/>
          <w:color w:val="212529"/>
          <w:sz w:val="24"/>
          <w:szCs w:val="24"/>
          <w:shd w:val="clear" w:color="auto" w:fill="FFFFFF"/>
        </w:rPr>
        <w:t>Almost all types of servers in EC2 have an On-Demand price, which is a fixed price, and there is a spot price that changes according to this idle capacity and changes in seconds. Just like the stock market.</w:t>
      </w:r>
    </w:p>
    <w:p w14:paraId="0026212E" w14:textId="77777777" w:rsidR="004A0390" w:rsidRPr="004A0390" w:rsidRDefault="004A0390" w:rsidP="004A0390">
      <w:pPr>
        <w:pStyle w:val="ListParagraph"/>
        <w:numPr>
          <w:ilvl w:val="0"/>
          <w:numId w:val="6"/>
        </w:numPr>
        <w:shd w:val="clear" w:color="auto" w:fill="FFFFFF"/>
        <w:spacing w:after="100" w:afterAutospacing="1" w:line="36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4A0390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The machine </w:t>
      </w:r>
      <w:r w:rsidRPr="004A0390">
        <w:rPr>
          <w:rFonts w:ascii="Formular" w:eastAsia="Times New Roman" w:hAnsi="Formular" w:cs="Times New Roman"/>
          <w:b/>
          <w:bCs/>
          <w:noProof w:val="0"/>
          <w:color w:val="212529"/>
          <w:sz w:val="24"/>
          <w:szCs w:val="24"/>
          <w:lang w:val="en-GB" w:eastAsia="en-GB"/>
        </w:rPr>
        <w:t>runs when the price falls below the target price</w:t>
      </w:r>
      <w:r w:rsidRPr="004A0390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.</w:t>
      </w:r>
    </w:p>
    <w:p w14:paraId="51D3A06D" w14:textId="77777777" w:rsidR="004A0390" w:rsidRPr="004A0390" w:rsidRDefault="004A0390" w:rsidP="004A0390">
      <w:pPr>
        <w:pStyle w:val="ListParagraph"/>
        <w:shd w:val="clear" w:color="auto" w:fill="FFFFFF"/>
        <w:spacing w:after="100" w:afterAutospacing="1" w:line="36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4A0390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The only </w:t>
      </w:r>
      <w:r w:rsidRPr="004A0390">
        <w:rPr>
          <w:rFonts w:ascii="Formular" w:eastAsia="Times New Roman" w:hAnsi="Formular" w:cs="Times New Roman"/>
          <w:b/>
          <w:bCs/>
          <w:noProof w:val="0"/>
          <w:color w:val="212529"/>
          <w:sz w:val="24"/>
          <w:szCs w:val="24"/>
          <w:lang w:val="en-GB" w:eastAsia="en-GB"/>
        </w:rPr>
        <w:t>downside</w:t>
      </w:r>
      <w:r w:rsidRPr="004A0390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 is that the machine automatically </w:t>
      </w:r>
      <w:r w:rsidRPr="004A0390">
        <w:rPr>
          <w:rFonts w:ascii="Formular" w:eastAsia="Times New Roman" w:hAnsi="Formular" w:cs="Times New Roman"/>
          <w:b/>
          <w:bCs/>
          <w:noProof w:val="0"/>
          <w:color w:val="212529"/>
          <w:sz w:val="24"/>
          <w:szCs w:val="24"/>
          <w:lang w:val="en-GB" w:eastAsia="en-GB"/>
        </w:rPr>
        <w:t>shuts down if the price exceeds that target price</w:t>
      </w:r>
      <w:r w:rsidRPr="004A0390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.</w:t>
      </w:r>
    </w:p>
    <w:p w14:paraId="44C53CA5" w14:textId="47ADAB23" w:rsidR="004A0390" w:rsidRDefault="004A0390" w:rsidP="004A0390">
      <w:pPr>
        <w:pStyle w:val="Heading3"/>
        <w:shd w:val="clear" w:color="auto" w:fill="FFFFFF"/>
        <w:spacing w:before="0" w:line="360" w:lineRule="auto"/>
        <w:rPr>
          <w:rFonts w:ascii="Formular" w:hAnsi="Formular"/>
          <w:color w:val="FF0000"/>
          <w:sz w:val="32"/>
          <w:szCs w:val="32"/>
        </w:rPr>
      </w:pPr>
      <w:r w:rsidRPr="004A0390">
        <w:rPr>
          <w:rFonts w:ascii="Formular" w:hAnsi="Formular"/>
          <w:color w:val="FF0000"/>
          <w:sz w:val="32"/>
          <w:szCs w:val="32"/>
        </w:rPr>
        <w:lastRenderedPageBreak/>
        <w:t>Dedicated Host</w:t>
      </w:r>
    </w:p>
    <w:p w14:paraId="6C8B27D1" w14:textId="0342D248" w:rsidR="004A0390" w:rsidRPr="004A0390" w:rsidRDefault="004A0390" w:rsidP="004A0390">
      <w:pPr>
        <w:pStyle w:val="ListParagraph"/>
        <w:numPr>
          <w:ilvl w:val="0"/>
          <w:numId w:val="7"/>
        </w:numPr>
        <w:spacing w:line="360" w:lineRule="auto"/>
        <w:rPr>
          <w:sz w:val="24"/>
          <w:szCs w:val="24"/>
        </w:rPr>
      </w:pPr>
      <w:r w:rsidRPr="004A0390">
        <w:rPr>
          <w:rFonts w:ascii="Formular" w:hAnsi="Formular"/>
          <w:color w:val="212529"/>
          <w:sz w:val="24"/>
          <w:szCs w:val="24"/>
          <w:shd w:val="clear" w:color="auto" w:fill="FFFFFF"/>
        </w:rPr>
        <w:t>A </w:t>
      </w:r>
      <w:r w:rsidRPr="004A0390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physical server</w:t>
      </w:r>
      <w:r w:rsidRPr="004A0390">
        <w:rPr>
          <w:rFonts w:ascii="Formular" w:hAnsi="Formular"/>
          <w:color w:val="212529"/>
          <w:sz w:val="24"/>
          <w:szCs w:val="24"/>
          <w:shd w:val="clear" w:color="auto" w:fill="FFFFFF"/>
        </w:rPr>
        <w:t> the whole capacity of with EC2 instance is dedicated to your use. </w:t>
      </w:r>
    </w:p>
    <w:p w14:paraId="3589C922" w14:textId="414E4F87" w:rsidR="004A0390" w:rsidRPr="004A0390" w:rsidRDefault="004A0390" w:rsidP="004A0390">
      <w:pPr>
        <w:pStyle w:val="ListParagraph"/>
        <w:numPr>
          <w:ilvl w:val="0"/>
          <w:numId w:val="7"/>
        </w:numPr>
        <w:spacing w:line="360" w:lineRule="auto"/>
        <w:rPr>
          <w:sz w:val="24"/>
          <w:szCs w:val="24"/>
        </w:rPr>
      </w:pPr>
      <w:r w:rsidRPr="004A0390">
        <w:rPr>
          <w:rFonts w:ascii="Formular" w:hAnsi="Formular"/>
          <w:color w:val="212529"/>
          <w:sz w:val="24"/>
          <w:szCs w:val="24"/>
          <w:shd w:val="clear" w:color="auto" w:fill="FFFFFF"/>
        </w:rPr>
        <w:t>A Dedicated Host consists of Dedicated Instance capacities according to your needs. You may choose only one Dedicated Instance also.</w:t>
      </w:r>
    </w:p>
    <w:p w14:paraId="027AD10B" w14:textId="77777777" w:rsidR="004A0390" w:rsidRPr="004A0390" w:rsidRDefault="004A0390" w:rsidP="004A0390">
      <w:pPr>
        <w:pStyle w:val="ListParagraph"/>
        <w:numPr>
          <w:ilvl w:val="0"/>
          <w:numId w:val="7"/>
        </w:numPr>
        <w:spacing w:line="360" w:lineRule="auto"/>
        <w:rPr>
          <w:sz w:val="24"/>
          <w:szCs w:val="24"/>
        </w:rPr>
      </w:pPr>
      <w:r w:rsidRPr="004A0390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In some cases, using a dedicated host may be a legal necessity or a requirement for application licenses. </w:t>
      </w:r>
    </w:p>
    <w:p w14:paraId="7AEF1ED5" w14:textId="31AE5B4E" w:rsidR="004A0390" w:rsidRPr="00F90278" w:rsidRDefault="004A0390" w:rsidP="00F90278">
      <w:pPr>
        <w:pStyle w:val="ListParagraph"/>
        <w:numPr>
          <w:ilvl w:val="0"/>
          <w:numId w:val="7"/>
        </w:numPr>
        <w:spacing w:line="360" w:lineRule="auto"/>
        <w:rPr>
          <w:sz w:val="24"/>
          <w:szCs w:val="24"/>
        </w:rPr>
      </w:pPr>
      <w:r w:rsidRPr="004A0390">
        <w:rPr>
          <w:rFonts w:ascii="Formular" w:hAnsi="Formular"/>
          <w:color w:val="212529"/>
          <w:sz w:val="24"/>
          <w:szCs w:val="24"/>
          <w:shd w:val="clear" w:color="auto" w:fill="FFFFFF"/>
        </w:rPr>
        <w:t>Also regulations may require that customer information relating to certain special issues to be stored in this way.</w:t>
      </w:r>
    </w:p>
    <w:p w14:paraId="4A86F566" w14:textId="59C0382E" w:rsidR="004A0390" w:rsidRDefault="004A0390" w:rsidP="004A0390">
      <w:pPr>
        <w:pStyle w:val="Heading3"/>
        <w:shd w:val="clear" w:color="auto" w:fill="FFFFFF"/>
        <w:spacing w:before="0" w:line="360" w:lineRule="auto"/>
        <w:rPr>
          <w:rFonts w:ascii="Formular" w:hAnsi="Formular"/>
          <w:color w:val="FF0000"/>
          <w:sz w:val="32"/>
          <w:szCs w:val="32"/>
        </w:rPr>
      </w:pPr>
      <w:r w:rsidRPr="004A0390">
        <w:rPr>
          <w:rFonts w:ascii="Formular" w:hAnsi="Formular"/>
          <w:color w:val="FF0000"/>
          <w:sz w:val="32"/>
          <w:szCs w:val="32"/>
        </w:rPr>
        <w:t>Saving Plans</w:t>
      </w:r>
    </w:p>
    <w:p w14:paraId="3991F751" w14:textId="77777777" w:rsidR="004A0390" w:rsidRPr="004A0390" w:rsidRDefault="004A0390" w:rsidP="004A0390">
      <w:pPr>
        <w:pStyle w:val="NormalWeb"/>
        <w:numPr>
          <w:ilvl w:val="0"/>
          <w:numId w:val="9"/>
        </w:numPr>
        <w:shd w:val="clear" w:color="auto" w:fill="FFFFFF"/>
        <w:spacing w:before="0" w:beforeAutospacing="0" w:line="360" w:lineRule="auto"/>
        <w:rPr>
          <w:rFonts w:ascii="Formular" w:hAnsi="Formular"/>
          <w:color w:val="212529"/>
        </w:rPr>
      </w:pPr>
      <w:r w:rsidRPr="004A0390">
        <w:rPr>
          <w:rFonts w:ascii="Formular" w:hAnsi="Formular"/>
          <w:color w:val="212529"/>
        </w:rPr>
        <w:t>Savings Plans is a flexible pricing model that helps you save up to 72 percent on Amazon EC2 and some other computing services.</w:t>
      </w:r>
    </w:p>
    <w:p w14:paraId="2FC9B21F" w14:textId="77777777" w:rsidR="004A0390" w:rsidRPr="004A0390" w:rsidRDefault="004A0390" w:rsidP="004A0390">
      <w:pPr>
        <w:pStyle w:val="NormalWeb"/>
        <w:numPr>
          <w:ilvl w:val="0"/>
          <w:numId w:val="9"/>
        </w:numPr>
        <w:shd w:val="clear" w:color="auto" w:fill="FFFFFF"/>
        <w:spacing w:before="0" w:beforeAutospacing="0" w:line="360" w:lineRule="auto"/>
        <w:rPr>
          <w:rFonts w:ascii="Formular" w:hAnsi="Formular"/>
          <w:color w:val="212529"/>
        </w:rPr>
      </w:pPr>
      <w:r w:rsidRPr="004A0390">
        <w:rPr>
          <w:rFonts w:ascii="Formular" w:hAnsi="Formular"/>
          <w:color w:val="212529"/>
        </w:rPr>
        <w:t>Savings Plans provide you lower prices for your Amazon EC2 usage in exchange for a commitment to a consistent usage amount (measured in $/hour) for a one or three-year term.</w:t>
      </w:r>
    </w:p>
    <w:p w14:paraId="67C324FA" w14:textId="77777777" w:rsidR="004A0390" w:rsidRPr="004A0390" w:rsidRDefault="004A0390" w:rsidP="004A0390">
      <w:pPr>
        <w:pStyle w:val="NormalWeb"/>
        <w:numPr>
          <w:ilvl w:val="0"/>
          <w:numId w:val="9"/>
        </w:numPr>
        <w:shd w:val="clear" w:color="auto" w:fill="FFFFFF"/>
        <w:spacing w:before="0" w:beforeAutospacing="0" w:line="360" w:lineRule="auto"/>
        <w:rPr>
          <w:rFonts w:ascii="Formular" w:hAnsi="Formular"/>
          <w:color w:val="212529"/>
        </w:rPr>
      </w:pPr>
      <w:r w:rsidRPr="004A0390">
        <w:rPr>
          <w:rFonts w:ascii="Formular" w:hAnsi="Formular"/>
          <w:color w:val="212529"/>
        </w:rPr>
        <w:t>For example, if you commit to $10/hour of computing usage, your usage is charged at your Savings Plans rate up to $10. Any usage beyond your Savings Plans commitment is charged at your regular On-Demand rates.</w:t>
      </w:r>
    </w:p>
    <w:p w14:paraId="63D2C2E3" w14:textId="4D0D232E" w:rsidR="00F90278" w:rsidRDefault="00F90278" w:rsidP="00F90278">
      <w:pPr>
        <w:pStyle w:val="Heading3"/>
        <w:shd w:val="clear" w:color="auto" w:fill="FFFFFF"/>
        <w:spacing w:before="0"/>
        <w:rPr>
          <w:rFonts w:ascii="Formular" w:hAnsi="Formular"/>
          <w:color w:val="FF0000"/>
          <w:sz w:val="32"/>
          <w:szCs w:val="32"/>
        </w:rPr>
      </w:pPr>
      <w:r w:rsidRPr="00F90278">
        <w:rPr>
          <w:rFonts w:ascii="Formular" w:hAnsi="Formular"/>
          <w:color w:val="FF0000"/>
          <w:sz w:val="32"/>
          <w:szCs w:val="32"/>
        </w:rPr>
        <w:lastRenderedPageBreak/>
        <w:t>Purpose Model</w:t>
      </w:r>
    </w:p>
    <w:p w14:paraId="6A662A61" w14:textId="7FCAAFAF" w:rsidR="00BE4347" w:rsidRPr="006B10BC" w:rsidRDefault="00F90278" w:rsidP="006B10BC">
      <w:pPr>
        <w:rPr>
          <w:rStyle w:val="Strong"/>
          <w:b w:val="0"/>
          <w:bCs w:val="0"/>
        </w:rPr>
      </w:pPr>
      <w:r>
        <w:drawing>
          <wp:inline distT="0" distB="0" distL="0" distR="0" wp14:anchorId="1A7E0064" wp14:editId="331516D8">
            <wp:extent cx="5372100" cy="22896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0750" cy="2293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82AB5" w14:textId="327916A3" w:rsidR="004A0390" w:rsidRDefault="00F90278" w:rsidP="004A0390">
      <w:pPr>
        <w:spacing w:line="360" w:lineRule="auto"/>
        <w:rPr>
          <w:rStyle w:val="Strong"/>
          <w:rFonts w:ascii="Formular" w:hAnsi="Formular"/>
          <w:b w:val="0"/>
          <w:bCs w:val="0"/>
          <w:color w:val="FF0000"/>
          <w:sz w:val="32"/>
          <w:szCs w:val="32"/>
          <w:shd w:val="clear" w:color="auto" w:fill="FFFFFF"/>
        </w:rPr>
      </w:pPr>
      <w:r w:rsidRPr="00F90278">
        <w:rPr>
          <w:rStyle w:val="Strong"/>
          <w:rFonts w:ascii="Formular" w:hAnsi="Formular"/>
          <w:b w:val="0"/>
          <w:bCs w:val="0"/>
          <w:color w:val="FF0000"/>
          <w:sz w:val="32"/>
          <w:szCs w:val="32"/>
          <w:shd w:val="clear" w:color="auto" w:fill="FFFFFF"/>
        </w:rPr>
        <w:t>General Purpose:</w:t>
      </w:r>
    </w:p>
    <w:p w14:paraId="4BBE8617" w14:textId="5CE51475" w:rsidR="00F90278" w:rsidRPr="00F90278" w:rsidRDefault="00F90278" w:rsidP="00F90278">
      <w:pPr>
        <w:pStyle w:val="ListParagraph"/>
        <w:numPr>
          <w:ilvl w:val="0"/>
          <w:numId w:val="11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0278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Requiring workloads such as WEB servers, microservices, cache fleets, distributed data stores, and development environments.</w:t>
      </w:r>
    </w:p>
    <w:p w14:paraId="3B2A807D" w14:textId="77777777" w:rsidR="00F90278" w:rsidRPr="00F90278" w:rsidRDefault="00F90278" w:rsidP="00F90278">
      <w:pPr>
        <w:pStyle w:val="ListParagraph"/>
        <w:numPr>
          <w:ilvl w:val="0"/>
          <w:numId w:val="11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0278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 xml:space="preserve">There are T, M and A options that we can use for standard and application needs. </w:t>
      </w:r>
    </w:p>
    <w:p w14:paraId="672AF552" w14:textId="1F3FBEF1" w:rsidR="00F90278" w:rsidRDefault="00F90278" w:rsidP="00F90278">
      <w:pPr>
        <w:pStyle w:val="ListParagraph"/>
        <w:numPr>
          <w:ilvl w:val="0"/>
          <w:numId w:val="11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0278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This is the most commonly used server type.</w:t>
      </w:r>
    </w:p>
    <w:p w14:paraId="6B8CE6C2" w14:textId="2BFA30FE" w:rsidR="00F90278" w:rsidRPr="00F90278" w:rsidRDefault="00F90278" w:rsidP="00F90278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b/>
          <w:bCs/>
          <w:noProof w:val="0"/>
          <w:color w:val="FF0000"/>
          <w:sz w:val="32"/>
          <w:szCs w:val="32"/>
          <w:lang w:val="en-GB" w:eastAsia="en-GB"/>
        </w:rPr>
      </w:pPr>
      <w:r w:rsidRPr="00F90278">
        <w:rPr>
          <w:rStyle w:val="Strong"/>
          <w:rFonts w:ascii="Formular" w:hAnsi="Formular"/>
          <w:b w:val="0"/>
          <w:bCs w:val="0"/>
          <w:color w:val="FF0000"/>
          <w:sz w:val="32"/>
          <w:szCs w:val="32"/>
          <w:shd w:val="clear" w:color="auto" w:fill="FFFFFF"/>
        </w:rPr>
        <w:t>Compute Optimized:</w:t>
      </w:r>
    </w:p>
    <w:p w14:paraId="492E34EB" w14:textId="5640185C" w:rsidR="00F90278" w:rsidRPr="00F90278" w:rsidRDefault="00F90278" w:rsidP="00F90278">
      <w:pPr>
        <w:pStyle w:val="ListParagraph"/>
        <w:numPr>
          <w:ilvl w:val="0"/>
          <w:numId w:val="13"/>
        </w:numPr>
        <w:spacing w:line="360" w:lineRule="auto"/>
        <w:rPr>
          <w:b/>
          <w:bCs/>
          <w:sz w:val="24"/>
          <w:szCs w:val="24"/>
        </w:rPr>
      </w:pPr>
      <w:r w:rsidRPr="00F90278">
        <w:rPr>
          <w:rFonts w:ascii="Formular" w:hAnsi="Formular"/>
          <w:color w:val="212529"/>
          <w:sz w:val="24"/>
          <w:szCs w:val="24"/>
          <w:shd w:val="clear" w:color="auto" w:fill="FFFFFF"/>
        </w:rPr>
        <w:t>Preferred when you need High-performance web servers scientific modeling, batch processing, high computing, machine learning, and multiplayer coding.</w:t>
      </w:r>
    </w:p>
    <w:p w14:paraId="5ABD7D4E" w14:textId="77777777" w:rsidR="00F90278" w:rsidRPr="00F90278" w:rsidRDefault="00F90278" w:rsidP="00F90278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 w:rsidRPr="00F90278"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  <w:t>Memory Optimized:</w:t>
      </w:r>
    </w:p>
    <w:p w14:paraId="327D0D40" w14:textId="77777777" w:rsidR="00F90278" w:rsidRPr="00F90278" w:rsidRDefault="00F90278" w:rsidP="00F90278">
      <w:pPr>
        <w:pStyle w:val="ListParagraph"/>
        <w:numPr>
          <w:ilvl w:val="0"/>
          <w:numId w:val="13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0278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It is used in situations requiring a high-performance database, real-time large data analytics, and high memory usage.</w:t>
      </w:r>
    </w:p>
    <w:p w14:paraId="02722A05" w14:textId="77777777" w:rsidR="00F90278" w:rsidRPr="00F90278" w:rsidRDefault="00F90278" w:rsidP="00F90278">
      <w:pPr>
        <w:pStyle w:val="ListParagraph"/>
        <w:numPr>
          <w:ilvl w:val="0"/>
          <w:numId w:val="13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0278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There are R, X, Z and U type instances in this category</w:t>
      </w:r>
    </w:p>
    <w:p w14:paraId="70C2A627" w14:textId="77777777" w:rsidR="00F90278" w:rsidRPr="00F90278" w:rsidRDefault="00F90278" w:rsidP="00F90278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 w:rsidRPr="00F90278"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  <w:lastRenderedPageBreak/>
        <w:t>Storage Optimized:</w:t>
      </w:r>
    </w:p>
    <w:p w14:paraId="766D2A0B" w14:textId="77777777" w:rsidR="00F90278" w:rsidRPr="00F90278" w:rsidRDefault="00F90278" w:rsidP="00F90278">
      <w:pPr>
        <w:pStyle w:val="ListParagraph"/>
        <w:numPr>
          <w:ilvl w:val="0"/>
          <w:numId w:val="13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0278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There are D, H and I type of instances in this category. It is the best used for the fast disk structures we need in NoSQL databases or data warehouse solutions.</w:t>
      </w:r>
    </w:p>
    <w:p w14:paraId="54F2CCEC" w14:textId="77777777" w:rsidR="00F90278" w:rsidRPr="00F90278" w:rsidRDefault="00F90278" w:rsidP="00F90278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 w:rsidRPr="00F90278"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  <w:t>Accelerated Computing:</w:t>
      </w:r>
    </w:p>
    <w:p w14:paraId="01AC6D5A" w14:textId="10111071" w:rsidR="00F90278" w:rsidRPr="00F90278" w:rsidRDefault="00F90278" w:rsidP="00F90278">
      <w:pPr>
        <w:pStyle w:val="ListParagraph"/>
        <w:numPr>
          <w:ilvl w:val="0"/>
          <w:numId w:val="13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0278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It is preferred when you need machine learning, deep learning calculation, fluid dynamics, and analysis.</w:t>
      </w:r>
    </w:p>
    <w:p w14:paraId="01D5E40C" w14:textId="1992AA36" w:rsidR="00F90278" w:rsidRPr="00BE4347" w:rsidRDefault="00F90278" w:rsidP="00F90278">
      <w:pPr>
        <w:pStyle w:val="Heading3"/>
        <w:shd w:val="clear" w:color="auto" w:fill="FFFFFF"/>
        <w:spacing w:before="0"/>
        <w:rPr>
          <w:rFonts w:ascii="Formular" w:hAnsi="Formular"/>
          <w:b/>
          <w:bCs/>
          <w:color w:val="FF0000"/>
          <w:sz w:val="36"/>
          <w:szCs w:val="36"/>
        </w:rPr>
      </w:pPr>
      <w:r w:rsidRPr="00BE4347">
        <w:rPr>
          <w:rFonts w:ascii="Formular" w:hAnsi="Formular"/>
          <w:b/>
          <w:bCs/>
          <w:color w:val="FF0000"/>
          <w:sz w:val="36"/>
          <w:szCs w:val="36"/>
        </w:rPr>
        <w:t>Code Definition of Instance Type</w:t>
      </w:r>
    </w:p>
    <w:p w14:paraId="2A989AE2" w14:textId="43B1BF1A" w:rsidR="00F90278" w:rsidRPr="00F90278" w:rsidRDefault="00BE4347" w:rsidP="00F90278">
      <w:r>
        <w:drawing>
          <wp:inline distT="0" distB="0" distL="0" distR="0" wp14:anchorId="14FD1147" wp14:editId="352B8088">
            <wp:extent cx="3604260" cy="258082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0226" cy="258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0851B" w14:textId="0A929D68" w:rsidR="00F90278" w:rsidRPr="00BE4347" w:rsidRDefault="00BE4347" w:rsidP="00BE4347">
      <w:pPr>
        <w:pStyle w:val="ListParagraph"/>
        <w:numPr>
          <w:ilvl w:val="0"/>
          <w:numId w:val="13"/>
        </w:numPr>
        <w:shd w:val="clear" w:color="auto" w:fill="FFFFFF"/>
        <w:spacing w:after="100" w:afterAutospacing="1" w:line="240" w:lineRule="auto"/>
        <w:rPr>
          <w:rFonts w:ascii="Formular" w:hAnsi="Formular"/>
          <w:color w:val="212529"/>
          <w:sz w:val="24"/>
          <w:szCs w:val="24"/>
          <w:shd w:val="clear" w:color="auto" w:fill="FFFFFF"/>
        </w:rPr>
      </w:pPr>
      <w:r w:rsidRPr="00BE4347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m</w:t>
      </w:r>
      <w:r w:rsidRPr="00BE4347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 stands for its purpose. It means this EC2 is General Purpose instance.</w:t>
      </w:r>
    </w:p>
    <w:p w14:paraId="6EE75CF5" w14:textId="7D55A027" w:rsidR="00BE4347" w:rsidRPr="00BE4347" w:rsidRDefault="00BE4347" w:rsidP="00BE4347">
      <w:pPr>
        <w:pStyle w:val="ListParagraph"/>
        <w:numPr>
          <w:ilvl w:val="0"/>
          <w:numId w:val="13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BE4347">
        <w:rPr>
          <w:rFonts w:ascii="Formular" w:hAnsi="Formular"/>
          <w:color w:val="212529"/>
          <w:sz w:val="24"/>
          <w:szCs w:val="24"/>
          <w:shd w:val="clear" w:color="auto" w:fill="FFFFFF"/>
        </w:rPr>
        <w:t>the number of </w:t>
      </w:r>
      <w:r w:rsidRPr="00BE4347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4</w:t>
      </w:r>
      <w:r w:rsidRPr="00BE4347">
        <w:rPr>
          <w:rFonts w:ascii="Formular" w:hAnsi="Formular"/>
          <w:color w:val="212529"/>
          <w:sz w:val="24"/>
          <w:szCs w:val="24"/>
          <w:shd w:val="clear" w:color="auto" w:fill="FFFFFF"/>
        </w:rPr>
        <w:t> comes which indicates instance generations.</w:t>
      </w:r>
    </w:p>
    <w:p w14:paraId="58EDE51D" w14:textId="6C74B54C" w:rsidR="00BE4347" w:rsidRPr="00BE4347" w:rsidRDefault="00BE4347" w:rsidP="00BE4347">
      <w:pPr>
        <w:pStyle w:val="ListParagraph"/>
        <w:numPr>
          <w:ilvl w:val="0"/>
          <w:numId w:val="13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BE4347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10xlarge</w:t>
      </w:r>
      <w:r w:rsidRPr="00BE4347">
        <w:rPr>
          <w:rFonts w:ascii="Formular" w:hAnsi="Formular"/>
          <w:color w:val="212529"/>
          <w:sz w:val="24"/>
          <w:szCs w:val="24"/>
          <w:shd w:val="clear" w:color="auto" w:fill="FFFFFF"/>
        </w:rPr>
        <w:t> shows the dimension of instance.</w:t>
      </w:r>
    </w:p>
    <w:p w14:paraId="6EC56518" w14:textId="7C587687" w:rsidR="00BE4347" w:rsidRDefault="00BE4347" w:rsidP="00BE4347">
      <w:pPr>
        <w:pStyle w:val="Heading3"/>
        <w:shd w:val="clear" w:color="auto" w:fill="FFFFFF"/>
        <w:spacing w:before="0"/>
        <w:rPr>
          <w:rFonts w:ascii="Formular" w:hAnsi="Formular"/>
          <w:color w:val="FF0000"/>
          <w:sz w:val="32"/>
          <w:szCs w:val="32"/>
        </w:rPr>
      </w:pPr>
      <w:r w:rsidRPr="00BE4347">
        <w:rPr>
          <w:rFonts w:ascii="Formular" w:hAnsi="Formular"/>
          <w:color w:val="FF0000"/>
          <w:sz w:val="32"/>
          <w:szCs w:val="32"/>
        </w:rPr>
        <w:lastRenderedPageBreak/>
        <w:t>Choosing an Instance</w:t>
      </w:r>
    </w:p>
    <w:p w14:paraId="4EDAE887" w14:textId="71F54896" w:rsidR="00F328E0" w:rsidRPr="00F328E0" w:rsidRDefault="00BE4347" w:rsidP="00F328E0">
      <w:r>
        <w:drawing>
          <wp:inline distT="0" distB="0" distL="0" distR="0" wp14:anchorId="4CCB12C3" wp14:editId="7F44F1E7">
            <wp:extent cx="4831080" cy="2662286"/>
            <wp:effectExtent l="0" t="0" r="762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8283" cy="2677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328E0" w:rsidRPr="00F328E0" w:rsidSect="00BE4347">
      <w:pgSz w:w="11906" w:h="16838"/>
      <w:pgMar w:top="117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rmular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11.4pt;height:11.4pt" o:bullet="t">
        <v:imagedata r:id="rId1" o:title="mso2662"/>
      </v:shape>
    </w:pict>
  </w:numPicBullet>
  <w:abstractNum w:abstractNumId="0" w15:restartNumberingAfterBreak="0">
    <w:nsid w:val="00F67B8F"/>
    <w:multiLevelType w:val="hybridMultilevel"/>
    <w:tmpl w:val="D4765492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115F6"/>
    <w:multiLevelType w:val="hybridMultilevel"/>
    <w:tmpl w:val="A516E43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B4453"/>
    <w:multiLevelType w:val="multilevel"/>
    <w:tmpl w:val="B8427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3463CF"/>
    <w:multiLevelType w:val="hybridMultilevel"/>
    <w:tmpl w:val="E51ABFB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533EC"/>
    <w:multiLevelType w:val="hybridMultilevel"/>
    <w:tmpl w:val="8F261CF4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F380DC1"/>
    <w:multiLevelType w:val="hybridMultilevel"/>
    <w:tmpl w:val="98F43D1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F2168E"/>
    <w:multiLevelType w:val="hybridMultilevel"/>
    <w:tmpl w:val="F5EA96C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E27991"/>
    <w:multiLevelType w:val="multilevel"/>
    <w:tmpl w:val="DEB41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A268CD"/>
    <w:multiLevelType w:val="hybridMultilevel"/>
    <w:tmpl w:val="2BC0B7C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FD14AC"/>
    <w:multiLevelType w:val="hybridMultilevel"/>
    <w:tmpl w:val="97CE3DC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31A55"/>
    <w:multiLevelType w:val="hybridMultilevel"/>
    <w:tmpl w:val="4A8C2CC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36535"/>
    <w:multiLevelType w:val="hybridMultilevel"/>
    <w:tmpl w:val="E8B2AF5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3553E3"/>
    <w:multiLevelType w:val="hybridMultilevel"/>
    <w:tmpl w:val="DE90ECA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7B3F0C"/>
    <w:multiLevelType w:val="hybridMultilevel"/>
    <w:tmpl w:val="0456CBA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380DAD"/>
    <w:multiLevelType w:val="hybridMultilevel"/>
    <w:tmpl w:val="8C18EC42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F94086"/>
    <w:multiLevelType w:val="hybridMultilevel"/>
    <w:tmpl w:val="418C09B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696F1A"/>
    <w:multiLevelType w:val="hybridMultilevel"/>
    <w:tmpl w:val="A7C2275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784CB6"/>
    <w:multiLevelType w:val="hybridMultilevel"/>
    <w:tmpl w:val="7F4CE2FC"/>
    <w:lvl w:ilvl="0" w:tplc="08090003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18" w15:restartNumberingAfterBreak="0">
    <w:nsid w:val="5B4E7737"/>
    <w:multiLevelType w:val="hybridMultilevel"/>
    <w:tmpl w:val="4C48EBB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B02628"/>
    <w:multiLevelType w:val="hybridMultilevel"/>
    <w:tmpl w:val="29C27AA4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E50E21"/>
    <w:multiLevelType w:val="hybridMultilevel"/>
    <w:tmpl w:val="C402326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3C46A2"/>
    <w:multiLevelType w:val="hybridMultilevel"/>
    <w:tmpl w:val="B680FBE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9E32DB"/>
    <w:multiLevelType w:val="hybridMultilevel"/>
    <w:tmpl w:val="4F58796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215B1F"/>
    <w:multiLevelType w:val="hybridMultilevel"/>
    <w:tmpl w:val="2014259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E1224B"/>
    <w:multiLevelType w:val="hybridMultilevel"/>
    <w:tmpl w:val="C540B7A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25DDC"/>
    <w:multiLevelType w:val="multilevel"/>
    <w:tmpl w:val="1EFAC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14"/>
  </w:num>
  <w:num w:numId="3">
    <w:abstractNumId w:val="0"/>
  </w:num>
  <w:num w:numId="4">
    <w:abstractNumId w:val="3"/>
  </w:num>
  <w:num w:numId="5">
    <w:abstractNumId w:val="6"/>
  </w:num>
  <w:num w:numId="6">
    <w:abstractNumId w:val="15"/>
  </w:num>
  <w:num w:numId="7">
    <w:abstractNumId w:val="10"/>
  </w:num>
  <w:num w:numId="8">
    <w:abstractNumId w:val="2"/>
  </w:num>
  <w:num w:numId="9">
    <w:abstractNumId w:val="11"/>
  </w:num>
  <w:num w:numId="10">
    <w:abstractNumId w:val="17"/>
  </w:num>
  <w:num w:numId="11">
    <w:abstractNumId w:val="18"/>
  </w:num>
  <w:num w:numId="12">
    <w:abstractNumId w:val="22"/>
  </w:num>
  <w:num w:numId="13">
    <w:abstractNumId w:val="8"/>
  </w:num>
  <w:num w:numId="14">
    <w:abstractNumId w:val="16"/>
  </w:num>
  <w:num w:numId="15">
    <w:abstractNumId w:val="1"/>
  </w:num>
  <w:num w:numId="16">
    <w:abstractNumId w:val="21"/>
  </w:num>
  <w:num w:numId="17">
    <w:abstractNumId w:val="20"/>
  </w:num>
  <w:num w:numId="18">
    <w:abstractNumId w:val="13"/>
  </w:num>
  <w:num w:numId="19">
    <w:abstractNumId w:val="12"/>
  </w:num>
  <w:num w:numId="20">
    <w:abstractNumId w:val="23"/>
  </w:num>
  <w:num w:numId="21">
    <w:abstractNumId w:val="4"/>
  </w:num>
  <w:num w:numId="22">
    <w:abstractNumId w:val="24"/>
  </w:num>
  <w:num w:numId="23">
    <w:abstractNumId w:val="9"/>
  </w:num>
  <w:num w:numId="24">
    <w:abstractNumId w:val="5"/>
  </w:num>
  <w:num w:numId="25">
    <w:abstractNumId w:val="25"/>
  </w:num>
  <w:num w:numId="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0MDYzNDMzsjQ0NDJU0lEKTi0uzszPAykwqQUAa02XuywAAAA="/>
  </w:docVars>
  <w:rsids>
    <w:rsidRoot w:val="003D533D"/>
    <w:rsid w:val="000755EE"/>
    <w:rsid w:val="000E409E"/>
    <w:rsid w:val="00126C79"/>
    <w:rsid w:val="00252107"/>
    <w:rsid w:val="002F4A45"/>
    <w:rsid w:val="00302471"/>
    <w:rsid w:val="00303865"/>
    <w:rsid w:val="003D533D"/>
    <w:rsid w:val="00437842"/>
    <w:rsid w:val="00490C33"/>
    <w:rsid w:val="004A0390"/>
    <w:rsid w:val="0059118A"/>
    <w:rsid w:val="006B10BC"/>
    <w:rsid w:val="006B6DDA"/>
    <w:rsid w:val="006C3F3C"/>
    <w:rsid w:val="00742CE7"/>
    <w:rsid w:val="0091746A"/>
    <w:rsid w:val="009E03F2"/>
    <w:rsid w:val="00A14D99"/>
    <w:rsid w:val="00A83F6B"/>
    <w:rsid w:val="00BE4347"/>
    <w:rsid w:val="00CE207B"/>
    <w:rsid w:val="00CF6550"/>
    <w:rsid w:val="00E12AD4"/>
    <w:rsid w:val="00E4191B"/>
    <w:rsid w:val="00F328E0"/>
    <w:rsid w:val="00F51B48"/>
    <w:rsid w:val="00F90278"/>
    <w:rsid w:val="00FE2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ED8AA0"/>
  <w15:chartTrackingRefBased/>
  <w15:docId w15:val="{24D3820A-19BF-46E8-A0E6-F19642F95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paragraph" w:styleId="Heading2">
    <w:name w:val="heading 2"/>
    <w:basedOn w:val="Normal"/>
    <w:link w:val="Heading2Char"/>
    <w:uiPriority w:val="9"/>
    <w:qFormat/>
    <w:rsid w:val="006C3F3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noProof w:val="0"/>
      <w:sz w:val="36"/>
      <w:szCs w:val="36"/>
      <w:lang w:val="en-GB"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C3F3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C3F3C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unhideWhenUsed/>
    <w:rsid w:val="006C3F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6C3F3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C3F3C"/>
    <w:rPr>
      <w:rFonts w:asciiTheme="majorHAnsi" w:eastAsiaTheme="majorEastAsia" w:hAnsiTheme="majorHAnsi" w:cstheme="majorBidi"/>
      <w:noProof/>
      <w:color w:val="1F3763" w:themeColor="accent1" w:themeShade="7F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252107"/>
    <w:rPr>
      <w:b/>
      <w:bCs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F4A45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noProof w:val="0"/>
      <w:vanish/>
      <w:sz w:val="16"/>
      <w:szCs w:val="16"/>
      <w:lang w:val="en-GB" w:eastAsia="en-GB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F4A45"/>
    <w:rPr>
      <w:rFonts w:ascii="Arial" w:eastAsia="Times New Roman" w:hAnsi="Arial" w:cs="Arial"/>
      <w:vanish/>
      <w:sz w:val="16"/>
      <w:szCs w:val="16"/>
      <w:lang w:eastAsia="en-GB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F4A45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noProof w:val="0"/>
      <w:vanish/>
      <w:sz w:val="16"/>
      <w:szCs w:val="16"/>
      <w:lang w:val="en-GB" w:eastAsia="en-GB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2F4A45"/>
    <w:rPr>
      <w:rFonts w:ascii="Arial" w:eastAsia="Times New Roman" w:hAnsi="Arial" w:cs="Arial"/>
      <w:vanish/>
      <w:sz w:val="16"/>
      <w:szCs w:val="16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0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2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12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2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8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1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5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0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3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6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1</TotalTime>
  <Pages>1</Pages>
  <Words>672</Words>
  <Characters>383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18</cp:revision>
  <dcterms:created xsi:type="dcterms:W3CDTF">2021-10-17T00:20:00Z</dcterms:created>
  <dcterms:modified xsi:type="dcterms:W3CDTF">2022-03-21T11:22:00Z</dcterms:modified>
</cp:coreProperties>
</file>